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๔</w:t>
      </w:r>
      <w:r>
        <w:t xml:space="preserve"> </w:t>
      </w:r>
      <w:r>
        <w:t xml:space="preserve">การคัดลายมือตัวบรรจงครึ่งบรรทัด</w:t>
      </w:r>
      <w:r>
        <w:t xml:space="preserve"> </w:t>
      </w:r>
      <w:r>
        <w:t xml:space="preserve">๘</w:t>
      </w:r>
      <w:r>
        <w:t xml:space="preserve"> </w:t>
      </w:r>
      <w:r>
        <w:t xml:space="preserve">มิ.ย.</w:t>
      </w:r>
      <w:r>
        <w:t xml:space="preserve"> </w:t>
      </w:r>
      <w:r>
        <w:t xml:space="preserve">๒๕๖๔</w:t>
      </w:r>
    </w:p>
    <w:p>
      <w:pPr>
        <w:pStyle w:val="Date"/>
      </w:pPr>
      <w:r>
        <w:t xml:space="preserve">วันจันทร์ที่</w:t>
      </w:r>
      <w:r>
        <w:t xml:space="preserve"> </w:t>
      </w:r>
      <w:r>
        <w:t xml:space="preserve">15</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วาสนา) สวัสดีครับ</w:t>
      </w:r>
    </w:p>
    <w:p>
      <w:pPr>
        <w:pStyle w:val="BodyText"/>
      </w:pPr>
      <w:r>
        <w:t xml:space="preserve">(คุณครูชลภักดิ์) สวัสดีครับ สวัสดีคุณครูที่อยุ่ปลายทางทุกท่าน แล้วก็สวัสดีนักเรียนปลายทางทุกคน นักเรียนครับ ชั่วโมงที่แล้วนะครับ เราเรียนกันเรื่องการคัดลายมือ ตัวบรรจงเต็มบรรทัด สำหรับชั่วโมงในรายวิชาภาษาไทย ชั้นประถมศึกษาปีที่ 5 ก็มาพบกับครูชลภักดิ์คงกำเนิด นะครับ และคุณครูบอมนะครับ</w:t>
      </w:r>
    </w:p>
    <w:p>
      <w:pPr>
        <w:pStyle w:val="BodyText"/>
      </w:pPr>
      <w:r>
        <w:t xml:space="preserve">(คุณครูวาสนา) สวัสดีค่ะ ครูวาสนา โพธิวงศ์ ค่ะ เราก็มาพบกับครูโอและครูบอมเช่นเคย ในเรื่องการคัดตัวบรรจงครึ่งบรรทัด ชั่วโมงที่แล้วครับนักเรียน เราเรียนเกี่ยวกับเรื่องการคัดลายมือตัวบรรจงเต็มบรรทัด นักเรียนได้รับความรู้้เกี่ยวกับหลักการคัดลายมือแล้วนะครับ เพราะฉะนั้น ก่อนที่เราจะไปเข้าสู่บทเรียน และปฏิบัติกิจกรรมนะครับ จะมาทบทวนเกี่ยวกับหลักการคัดลายมือนะครับ ความรู้เดิมนะครับ ของนักเรียนในชั่วโมงที่แล้ว นักเรียนครับ การคัดลายมือนะครับ หรือหลักการคัดลายมือนั้น นักเรียนจะต้องมีหลักดังนี้นะครับ ทบทวนนะครับ เป็นการเขียนตัวอักษรไทย อย่างที่บอกการคัดลายมือนะครับ เป็นการเขียนคัดตัวอักษรไทย เราเป็นคนไทนยเราต้องส่งเสริมเอกลักษณ์ความเป็นไทยด้วยนะครับ โดยที่ตัวอักษรไทย ก็จะประกอบไปด้วยพยัญชนะ วรรณยุกต์ แล้วก็ตัวเลขไทยนะครับ ทั้งหมดเหล่านี้นักเรียนต้องคัดให้ถูกต้องตามรูููปแบบนะครับ การคัดลายมือจะต้องถูกต้องตามหลักการคัดลายมือด้วยนะครับ อะไรบ้างที่จะต้องคัดให้ถูกต้อง ให้ถูกต้อง เช่น การเขียนสะกดคำใช่ไหมครับครูบอม การวางตำแหน่งพยันชนะนะครับ และสุดท้ายการใส่วรรณยุกต์ให้ถูกต้องด้วย นักเรียนปลายทางครับ ครั้งที่แล้วที่นักเรียนได้คัดลายมือตัวบรรจงเต็มบรรทัด นักเรียนของครูบอมและครูโอนี่วางสระและพยันชนะได้ถูกต้องและถูกตำแหน่งไหมครับ วรรณยุกต์นี้อยู่ข้างบนหรืออยู่ข้างล่างครับนักเรียน ไหนใครตอบได้บ้างครับ วรรณยุกต์นี่อยู่ข้างบนนะครับ และส่วนสระก็จะมีสระที่อยู่ด้านบนและด้านล่าง สระที่อยู่ด้านบนอะไรบ้างนะคะ ก็เช่น สระอิ, สระอี, สระอึ, สระอือค่ะ</w:t>
      </w:r>
    </w:p>
    <w:p>
      <w:pPr>
        <w:pStyle w:val="BodyText"/>
      </w:pPr>
      <w:r>
        <w:t xml:space="preserve">(คุณครูชลภักดิ์) ครับ ส่วนสระที่อยู่ด้านล่างคือสระอะไรบ้างครับ</w:t>
      </w:r>
    </w:p>
    <w:p>
      <w:pPr>
        <w:pStyle w:val="BodyText"/>
      </w:pPr>
      <w:r>
        <w:t xml:space="preserve">(คุณครูวาสนา) สระด้านล่างนะคะ ก็คือสระที่อยู่ใต้เส้นบรรทัดที่นักเรียนสังเกตเห็นนะคะ ก็คือ สระอุ สรถ</w:t>
      </w:r>
    </w:p>
    <w:p>
      <w:pPr>
        <w:pStyle w:val="BodyText"/>
      </w:pPr>
      <w:r>
        <w:t xml:space="preserve">(คุณครูชลศักดิ์) นะครับ นักเรียนลองพิจารณาผลงานของตนเองจากการคัดลายมือตัวบรรจงเต็มบรรทัด ครั้งที่แล้ว นักเรียนวางตำแหน่งของวรรณยุกต์และสระถูกต้องหรือไม่นะครับ ต่อมานะครับ ทบทวนในเรื่องที่ 3 ก็คือจะต้องเว้นช่องไฟนะครับ ช่องไฟของตัวอักษรให้พอดี เหมาะสม แล้วก็ทำให้เกิดความเป็นระเบียบที่สวยงามนะครับ ตัวอักษรก็จะเป็นระเบียบด้วย แล้วก็อ่านง่ายสบายตานะครับครูบอม ต่อมาสุดท้ายนะครับ ความสวยงาม อย่างที่คุณครูโอบอกใช่ไหมครับครูบอมถ้าการคัดลายมือนี่ เราจะต้องนึกถึงความสวยงามของตัวอักษร พยัญชนะ สระ และวรรณยุกต์ เป็นต้น เพราะฉะนั้นถ้าเราคัดลายมือสวยงามนะครับ ก็จะสื่อภาษาสื่อความคิดได้ถูกต้อง ผู้อ่านก็จะอ่านได้เข้าใจนะครับ อ่านได้ไม่ผิด แล้วก็ทำให้ได้เกิดคุณค่านะครับ ของผลงาน ทั้งหมดนี้ก็คือการสรุปความรู้เดิมนะครับ ในการทบทวนเกี่ยวกับการคัดลายมือนะครับ นักเรียนครับ สำหรับคำถามกระตุ้นความคิดครูบอมครับ</w:t>
      </w:r>
    </w:p>
    <w:p>
      <w:pPr>
        <w:pStyle w:val="BodyText"/>
      </w:pPr>
      <w:r>
        <w:t xml:space="preserve">(คุณครูวาสนา) คะ</w:t>
      </w:r>
    </w:p>
    <w:p>
      <w:pPr>
        <w:pStyle w:val="BodyText"/>
      </w:pPr>
      <w:r>
        <w:t xml:space="preserve">(คุณครูชลภักดิ์) วันนี้ครูบอมมีคำถามมาถามนักเรียนใช่ไหมครับ</w:t>
      </w:r>
    </w:p>
    <w:p>
      <w:pPr>
        <w:pStyle w:val="BodyText"/>
      </w:pPr>
      <w:r>
        <w:t xml:space="preserve">(คุณครูวาสนา) ใช่แล้วค่ะ</w:t>
      </w:r>
    </w:p>
    <w:p>
      <w:pPr>
        <w:pStyle w:val="BodyText"/>
      </w:pPr>
      <w:r>
        <w:t xml:space="preserve">(คุณครูชลภักดิ์) นักเรียนปลายทางครับ ขอฟังคำถามจากครูบอม กันนะครับ</w:t>
      </w:r>
    </w:p>
    <w:p>
      <w:pPr>
        <w:pStyle w:val="BodyText"/>
      </w:pPr>
      <w:r>
        <w:t xml:space="preserve">(คุณครูวาสนา) ค่ะ สำหรับคำถามนะคะ ที่จะถามนักเรียนในวันนี้นะคะ นักเรียนคิดว่าคิดว่าการคัดลายมือแบบตัวบรรจงเต็มบรรทัด ต่างจากการคัดลายมือตัวบรรจงครึ่งบรรทัดหรือไม่อย่างไรนะคะ ในระหว่างนี้นะคะ นักเรียนปลายทางสามารถจับคู่กับเพื่อนนะคะ ตอบคำถามได้ ระดมความคิดร่วมกันนะคะ ว่านักเรียนคิดว่าเหมือนหรือแตกต่างกันอย่างไรนะคะ ระหว่างนี้นะคะ รบกวนคุณครูปลายทางช่วยดูคำตอบของนักเรียนนะคะ ว่านักเรียนแสดงความคิดเห็นอย่างไรค่ะ</w:t>
      </w:r>
    </w:p>
    <w:p>
      <w:pPr>
        <w:pStyle w:val="BodyText"/>
      </w:pPr>
      <w:r>
        <w:t xml:space="preserve">(คุณครูชลศักดิ์) ครับ นักเรียนครับการคัดลายมือตัวบรรจงเต็มบรรทัด กับการคัดลายมือตัวบรรจงครึ่งบรรทัดนั้น สำหรับครูโอนี่ครูโอมองว่ามันต่างกัน อันดับแรกที่ครูโอมองว่ามันต่างกัน เพราะว่าขนาดของตัวอักษรเพราะขนาดของตัวอักษร ที่เป็นตัวบรรจงเต็มบรรทัด จะมีขนาดใหญ่กว่าตัวอักษรที่เป็นตัวบรรจงครึ่งบรรทัดนะครับนักเรียน ครูบอมครับ ทำไมตัวบรรจงเต็มบรรทัดนะครับ ถึงมีขนาดใหญ่กว่าตัวบรรจงครึ่งบรรทัดครับ เพราะว่าอะไรครับ</w:t>
      </w:r>
    </w:p>
    <w:p>
      <w:pPr>
        <w:pStyle w:val="BodyText"/>
      </w:pPr>
      <w:r>
        <w:t xml:space="preserve">(คุณครูวาสนา) ค่ะ เพราะเราดูจากเส้นบรรทัดนะคะ ตัวบรรจงเต็มบรรทัดนี่เราจะคัดเต็มเส้นบรรทัด</w:t>
      </w:r>
    </w:p>
    <w:p>
      <w:pPr>
        <w:pStyle w:val="BodyText"/>
      </w:pPr>
      <w:r>
        <w:t xml:space="preserve">(คุณครูชลภักดิ์) ใช่ครับ</w:t>
      </w:r>
    </w:p>
    <w:p>
      <w:pPr>
        <w:pStyle w:val="BodyText"/>
      </w:pPr>
      <w:r>
        <w:t xml:space="preserve">(คุณครูวาสนา) แต่ตัวบรรจงครึ่งบรรทัดจะลดลงมานะคะ</w:t>
      </w:r>
    </w:p>
    <w:p>
      <w:pPr>
        <w:pStyle w:val="BodyText"/>
      </w:pPr>
      <w:r>
        <w:t xml:space="preserve">(คุณครูชลศักดิ์) ครับ นักเรียนปลายทางคิดเห็นเหมือนคุณครูบอมไหมครับ สำหรับครูโอแล้ว ครูโอมีความคิดเห็นเช่นเดียวกับครูบอมนะครับ ว่าถ้าเกิดตัวบรรจงเต็มบรรทัดเราจะคัดเต็มเส้น</w:t>
      </w:r>
    </w:p>
    <w:p>
      <w:pPr>
        <w:pStyle w:val="BodyText"/>
      </w:pPr>
      <w:r>
        <w:t xml:space="preserve">(คุณครูวาสนา) ใช่แล้วค่ะ</w:t>
      </w:r>
    </w:p>
    <w:p>
      <w:pPr>
        <w:pStyle w:val="BodyText"/>
      </w:pPr>
      <w:r>
        <w:t xml:space="preserve">(คุณครูชลภักดิ์) แต่ถ้าตัวบรรจงครึ่งบรรทัด เราก็จะคัดตัวอักษรที่ลดขนาดมาครึ่งหนึ่งของตัวเต็มบรรทัดนั่นเองครับ นักเรียนครับ ในวันนี้นะครับ การคัดลายมือตัวบรรจงครึ่งบรรทัดนั้นมีจุดประสงค์การเรียนรู้ดังนี้ ข้อที่ 1 นะครับ เช่นเคย เหมือนกับการเรียนเรื่องการคัดลายมือตัวบรรจงเต็มบรรทัด นักเรียนก็ควรที่จะสามารถบอกหลักการคัดลายมือได้ ว่ามีหลักการอย่างไรบ้าง ซึ่งตอนต้นชั่วโมงเมื่อสักครู่นี้ ครูโอก็ได้ทบทวนไปแล้วนะครับ ข้อที่ 2 ที่สำคัญเลยนะครับ เกี่ยวกับด้านทักษะ นักเรียนควรที่คัดลายมือตัวบรรจงครึ่งบรรทัดให้ได้ จากการคัดลายมือตัวบรรจงเต็มบรรทัดในครั้งที่แล้วนี่ นักเรียนก็จะได้รู้การวางตำแหน่งของพยัญชนะ, สระ, วรรณยุกต์ ตัวบรรจงครึ่งบรรทัดก็เช่นเดียว วางตำแหน่งพยัญชนะ สระ และวรรณยุกต์ให้ถูกต้องนะครับนักเรียน สุดท้ายนะครับ ข้อที่ 3 มารยาทในการเขียน การเรียนเรื่องการคัดลายมือนั้น ไม่ว่าจะเป็นตัวเต็มบรรทัด หรือตัวครึ่งบรรทัด นักเรียนควรที่จะมีมารยาทในการเขียน ไหนนักเรียนคนไหนมีมารยาทในการเขียน ยกมือหน่อยครับ หลายคนยกมือนะครับ หลายคนรู้จักรักษามารยาทในการเขียน นักเรียนครับ ถ้าครั้งที่แล้วเราเรียนมาแล้ว ว่ามารยาทในการเขียนมีอะไรบ้าง เดี๋ยวครั้งนี้ก็จะได้เรียนเช่นเดียวกันครับ ต่อมาครับ วันนี้ครูมีนะครับ ครูมีตัวอย่างการคัดลายมือนะครับ เป็นการคัดลายมือแบบไหนครับนักเรียน ไหนใครตอบได้บ้างบางคนตอบได้นะครับ เป็นการคัดลายมือตัวบรรจงครึ่งบรรทัดนั่นเอง สังเกตได้ไม่ยากนะครับ สังเกตได้ไม่ยาก นี่เป็นตัวอย่างการคัดลายมือตัวบรรจงครึ่งบรนะครับ ของนักเรียนที่ได้รับผลงานรางวัลชนะเลิศนะครับ มีความสวยงามไหมครับ นักเรียนลองสังเกตนะครับ ครูบอมก็สังเกตไปพร้อม ๆ กับนักเรียนด้วยนะครับ เรามาดูประเด็นในการสังเกตนะครับ สามารถแสดงความคิดเห็น และวิเคราะห์ผลงานตัวอย่างที่นำมานะครับ นำมาแสดงให้นักเรียนปลายทางได้ดูนะครับ นักเรียนครับ ประเด็นแรกที่เรามองเห็นนั่นก็คือลายมือของเขาเป็นระเบียบไหมครับ</w:t>
      </w:r>
    </w:p>
    <w:p>
      <w:pPr>
        <w:pStyle w:val="BodyText"/>
      </w:pPr>
      <w:r>
        <w:t xml:space="preserve">(คุณครูวาสนา) ใช่แล้วค่ะ ถ้านักเรียนสังเกตดู จะเท่ากันเกือบหมดทุกตัวเลย เพราะฉะนั้นนี่ เป็นลายมือที่เป็นระเบียบมาก ๆ ค่ะ</w:t>
      </w:r>
    </w:p>
    <w:p>
      <w:pPr>
        <w:pStyle w:val="BodyText"/>
      </w:pPr>
      <w:r>
        <w:t xml:space="preserve">(คุณครูชลภักดิ์) นักเรียนคนไหนเห็นด้วยไหมครยกมือขึ้นครับ ว่าเป็นลายมือที่เป็นระเบียบครับ ต่อมา ข้อที่ 2 นักเรียนครับ ลายมือที่เราเห็นอยู่ ณ ขณะนี้ตัวอักษรเป็นอย่างไรครับ มีความสม่ำเสมอ สม่ำเสมอในที่นี้หมายความว่าระดับความสูงใช่ไหมครับ ระดับความสูงของตัวอักษร ช่องไฟ แล้วก็ความกว้างของตัวอักษรนะครับ เท่า ๆ กันนะครับ สม่ำเสมอดี แล้วก็มองเห็นชัดเจนด้วย ตัวหนังสือไม่ทับซ้อนกัน ต่อมาข้อที่ 3 ผลงานมีรอยลบไหมครับนักเรียน ไหนนักเรียนปลายทางลองช่วยกันหารอยลบ รอยเลอะเทอะ มีไหมครับนักเรียน ลองช่วยกันหาสิ ถ้าใครมองไม่เห็นลองเดินออกมาจากที่นะครับ มาใกล้ ๆ จอทีวี มีรอยเลอะเทอะเปรอะเปื้อนไหมครับ ครูบอมดูด้วยนะครับ</w:t>
      </w:r>
    </w:p>
    <w:p>
      <w:pPr>
        <w:pStyle w:val="BodyText"/>
      </w:pPr>
      <w:r>
        <w:t xml:space="preserve">(คุณครูวาสนา) ครูบอมก็ดูแล้วค่ะ หาไม่เจอเลยค่ะ</w:t>
      </w:r>
    </w:p>
    <w:p>
      <w:pPr>
        <w:pStyle w:val="BodyText"/>
      </w:pPr>
      <w:r>
        <w:t xml:space="preserve">(คุณครูชลภักดิ์) ไม่มีนะครับ ถือว่าผลงานของตัวอย่างนี้ก็มีความสะอาดเรียบร้อยนะครับครูบอม ต่อไปการเว้นช่องไฟตัวนี้เป็นสิ่งสำคัญมาก ตัวอักษรชิดกันจนเกินไป ก็ไม่สวยงาม ไม่เป็นระเบียบ เพราะฉะนั้น ช่องไฟของตัวอย่างนี้ก็สวยงามนะครับ เว้นสม่ำเสมอ แล้วนักเรียนครับ เราพิจารณาแสดงความคิดเห็นเกี่ยวกับผลงานตัวบรรจงครึ่งบรรทัดแล้ว ต่อมานะครับ ครูโอจะให้นักเรียนได้ดูตัวอักษรครึ่งบรรทัด ชั่วโมงที่แล้ว นักเรียนได้ดูตัวอักษรเต็มบรรทัดไปแล้วใช่ไหมครับ ชั่วโมงนี้เราก็จะดูแล้วก็ตัวอย่างอักษรครับ ที่เป็นตัวอักษรครึ่งบรรทัด ตัว ก. ไก่ ถ้านักเรียนสังเกตนะครับ ตัว ก. ไก่ มีหัวไหมครับ ไม่มี จะมี ก. ไก่ กับตัว ธ. ธง ตัว ก. ไก่ กับตัว ธ. ธง จะไม่มีหัวนะครับ นะครับ สังเกตไหมครับนี่ ก. ไก่ เดี๋ยวคุณครูวงให้ดูนะครับ มากขึ้น ก. ไก่ แล้วก็ ธ. ธง เป็นเหมือนกัน นั่นก็คือ นั่นก็คือไม่มีหัวนั่นเอง ต่อมา ต่อมานะครับ ตัวอักษรที่หัวจะม้วนเข้าไปข้างใน จะมีตัวอะไรบ้างนะครับ ข. ไข่ ข. ไข่นะครับ ใช้สี่เหลี่ยมข. ไข่, ช. ช้าง ใช่ไหมครับ ช. ช้าง นี่ ข. ไข่ กับช. ช้าง ตัวอักษรจะเหมือนกันและก็มีอีกตัวหนึ่ง ข. ไข่ กับ ซ. โซ่ ขออภัยครับ ฃ. ขวด กับ ซ. โซ่ นั่นเอง กับตัว ซ. โซ่ ถ้านักเรียนได้พิจารณาดีแล้วนะครับ พิจารณาอย่างรอบคอบ เกี่ยวกับตัวอักษรครึ่งบรรทัด นักเรียนจะมองเห็นว่ารูปร่างลักษณะจะไม่ได้แตกต่างจากตัวเต็มบรรทัดเลย เพียงแต่ลดขนาดของตัวอักษรลงนะครับ ต่อมานะครับ เรามาดูตัวอย่างการคัดลายมือตัวบรรจงครึ่งบรรทัด ชนิดแบบ 5 เส้นเหมือนกันนะครับ 5 เส้น 5 ส่วน เรามาดูกันเลยครับ ตัวอักษรนะครับ สังเกตว่าจะอยุ่ในเส้น จะไม่มีตัวไหนออกนอกเส้นเลย ทุกตัวจะสูงเท่ากัน สม่ำเสมอนะครับ มีช่องไฟที่เท่ากันด้วย ต่อมาเขียนสระนะครับ สระนี้ที่คุณครูโอนะครับ ทำเป็นตัว อ. อ่างสระอามาด้วยนะครับ เพื่อให้รู้ว่าการวางสระกับตัวพยัญชนะนั้น ต้องวางอย่างไร ถ้าเป็นสระบน สระอิ สระอี ต้องวางให้กึ่งกลางนะครับ ถ้าตัว สระอิ สระอีนะครับ พอดีกับตัวอักษรนะครับ ไม่ว่าสระอาจะต้องตัวเล็กกว่า อ. อ่าง นะครับ ไม่ใช่ว่าพยัญชนะจะใหญ๋กว่าสระทุกตัวนะครับ ตัวเท่า ๆ กันนะครับ ส่วนสระล่าง สระอุ สระอู จะอยู่ห่างไม่กึ่งกลางจนเกินไปนะครับนักเรียน เรามาดูนะครับ การคัดลายมือตัวบรรจงครึ่งบรรทัดอีกครั้งนะครับ ซึ่งอันนี้จะเป็นคำแล้ว รู้เรื่องเมืองไทย นักเรียนอ่านพร้อมกันครับ นักเรียนปลายพร้อมกันเสียงดัง ๆ นะครับ 3, 4 รู้เรื่องเมืองไทย ถ้านักเรียนสังเกตนะครับ ช่องไฟสม่ำเสมอ เว้นวรรตอนนะครับ สระวางถูกตำแหน่ง ตัวอักษรหัวกลมถูกต้องนะครับ ต่อมา เด็กดีมีคุณธรรม ไหนใครเป็นเด็กดี ยกมือขึ้น เด็ก ๆ ปลายทางเป็นเด็กดีและน่ารักทุก ๆ คนเลยนะครับ ข้อความเหล่านี้นะครับเป็นตัวอย่างการคัดลายมือตัวบรรจงครึ่งบรรทัดนั่นเองนะครับ นะครับ เดี๋ยวต่อไปนะครับ เราจะเป็นการสาธิตก่อนที่จะเข้าสู่มารยาทในการเขียนตัวอักษรนะครับ การเขียนคำที่อยู่ในรูปแบบของตัวบรรจงครึ่งบรรทัดนะครับ ถ้าพร้อมแล้ว ตอนนี้ให้นักเรียนเตรียมสมุดของตนเองนะครับ นักเรียนเตรียมสมุดของตนเองได้เลยนะครับ เดี๋ยวครูโอจะรอนะครับ</w:t>
      </w:r>
    </w:p>
    <w:p>
      <w:pPr>
        <w:pStyle w:val="BodyText"/>
      </w:pPr>
      <w:r>
        <w:t xml:space="preserve">(คุณครูวาสนา) สำหรับช่วงต่อไปนะคะ จะเป็นการคัดลายมือตัวบรรจงครึ่งบรรทัดนะคะ โดยในระหว่างนี้นะคะ คุณครูโอจะสาธิตให้นักเรียนดู และครูบอมจะบอกหลักการคัดลายมือนะคะ หลักการคัดลายมือข้อที่ 1 นะคะ คือจะต้องนั่งตัวตรง เขียนด้วยมือขวา ส่วนมือซ้ายวางบนกระดาษที่จะเขียน เพื่อไม่ให้กระดาษนะคะ เลื่อนไปมา ข้อซอกขวาอยู่ตรงขอบนะคะ จะห่างจากกระดาษที่เขียนประมาณ 1 ฟุตค่ะ สำหรับในข้อที่ 2 นะคะ จับดินสอหรือปากกาให้ถูก โดยดินสอหรือปากกาจะอยู่ที่หัวแม้มือนิ้วชี้กับนิ้วกลาง ส่วนนิ้วนางกับนิ้วก้อยจะงอไว้ในฝ่ามือค่ะ หลักการข้อที่ 3 นะคะ เขียนตัวอักษรให้ถูกส่วน ตัวอักษรตั้งตรง การเขียนพยัญชนะไทยเริ่มที่หัวก่อนยกเว้น ก. ไก่ และ ธ. ธง เพราะเป็นพยัญชนะที่ไม่มีหัวค่ะ เว้นช่องไฟและวรรคตอบให้พองาม การวางเครื่องหมายต่าง ๆ ต้องให้ถูกต้องตามตำแหน่งค่ะ สำหรับหลักการคัดลายมือข้อที่ 4 นะคะ วางพยัญชนะ, สระ และวรรณยุกต์นะคะ ให้ถูกต้อง ตรงตามตำแหน่ง ซึ่งสระทุกตัวมีตำแหน่งที่สัมพันธ์กับพยัญชนะค่ะ</w:t>
      </w:r>
    </w:p>
    <w:p>
      <w:pPr>
        <w:pStyle w:val="BodyText"/>
      </w:pPr>
      <w:r>
        <w:t xml:space="preserve">(คุณครูชลภักดิ์) นักเรียนปลายทางเตรียมสมุดเรียบร้อยแล้ว เตรียมใบงานเรียบร้อยแล้ว มาฝึกคัดตัวอักษรพยัญชนะไทยนะครับ ในบางตัวนะครับ ที่ครูโอจะพาเขียน นักเรียนเขียนพร้อมกันเลยนะครับ ตัวแรก ก. ไก่ ครับ เสร็จหรือยังครับ ตัวที่ 2 ข. ไข่ นะครับ ตัวที่ 3 ขวตัวที่ 4 ค. ควาย ครับ ตัวที่ 5 นักเรียนเป็นอย่างไรบ้างครับ คัดลายมือตามครูโอนะครับ 5 ตัว ต่อมานะครับ ตัวพยัญชนะที่มีตัว ลองมาดูตามครูนะครับ ตัวแรก ฐ. ฐาน นะครับ ฐ. ฐานนะครับ นักเรียนได้ตามครูไหมครับ คัดไปตามครูนะครับ แล้วก็จะมีตัว ญ. หญิง นะครับ ที่มีส่วนข้างล่างด้วยนะครับนักเรียน ต่อมานะครับ นักเรียนตัวพยัญชนะที่หลายคนนะครับมักเขียนผิด เพราะว่าหลายคนอาจจะเข้าใจผิด นั่นก็คือ ผ. ผึ่ง ฝ. ฝา พ. พาน แล้วก็ ฟ. ฟัน นะครับ ผ. ผึ้ง ไม่ลากในส่วนที่เป็นส่วนแหลมนะครับ เราจะลากแค่ครึ่งหนึ่งนะครับ ผ. ผึ้ง นักเรียนคัดตามนะครับ ต่อไป ฝ. ฝา นะครับ ต่อไปตัว พ. พานนะครับ พ. พาน ส่วนที่เป็นแหลมนะครับ จะเท่ากันกับ ฟ. ฟัน นะครับนักเรียน ได้ไหมครับ หลักการคัดง่าย ๆ นะครับนักเรียน เราต้องเริ่มจากส่วนหัวก่อนเสมอนะครับ ต่อมานะครับ สระ สระก็มีทั้งสระที่อยู่เสมอกับตัวพยัญชนะ สระที่อยู่บนพยัญชนะ และสระที่อยู่ข้างล่างพยัญชนะ เรามาดูสระที่เสมอกับพยัญชนะก่อนเลยครับ เริ่มโดยสระอะ นักเรียนปลายทางครับ ไปพร้อมกับคุณครูเลยนะครับ ไปพร้อมกับครูโอเลยนะครับ ต่อมาสระอาครับ ต่อไป สระที่อยู่ด้านบนพยัญชนะนะครับ สระอิ สระอี สระอึนะครับ แล้วก็สระอะไรครับตัวสุดท้าย สระอือนะครับนักเรียน ต่อมาสระที่อยู่ด้านล่างของิพยัญชนะนะครับ ได้แก่ สระอุ และสระอูครับ นักเรียนครับ ทันไหมครับ นักเรียนปลายทางคัดทันไหมครับ ต่อมาสระที่มีขนาดความสูงที่สูงกว่าตัวพยัญชนะ สระตัวแรกนะครับ สระโอครับ สระโอนะครับ สระโอะ แล้วก็สระใอไม้ม้วนครับ และสระไอ ไม้มะลัย ครับ นักเรียนครับ ต่อมานะครับ เราจะเริ่มเขียนเป็นคำนะครับ จะมีทั้งตัวพยัญชนะิพยัญชนะต้นที่อยู่ด้านล่างและก็วรรณยุกต์และก็สระที่อยู่ด้านบน แล้วก็ตัวสะกดนะครับ เริ่มแรกนะครับ คำว่า</w:t>
      </w:r>
      <w:r>
        <w:t xml:space="preserve"> </w:t>
      </w:r>
      <w:r>
        <w:t xml:space="preserve">“</w:t>
      </w:r>
      <w:r>
        <w:t xml:space="preserve">กุ้ง</w:t>
      </w:r>
      <w:r>
        <w:t xml:space="preserve">”</w:t>
      </w:r>
      <w:r>
        <w:t xml:space="preserve"> </w:t>
      </w:r>
      <w:r>
        <w:t xml:space="preserve">นะครับ คำว่า</w:t>
      </w:r>
      <w:r>
        <w:t xml:space="preserve"> </w:t>
      </w:r>
      <w:r>
        <w:t xml:space="preserve">“</w:t>
      </w:r>
      <w:r>
        <w:t xml:space="preserve">กุ้ง</w:t>
      </w:r>
      <w:r>
        <w:t xml:space="preserve">”</w:t>
      </w:r>
      <w:r>
        <w:t xml:space="preserve"> </w:t>
      </w:r>
      <w:r>
        <w:t xml:space="preserve">คัดพร้อมกันนะครับ กุ้ง ก. ไก่ สระอุ ง. งู ไม้โท คำว่า</w:t>
      </w:r>
      <w:r>
        <w:t xml:space="preserve"> </w:t>
      </w:r>
      <w:r>
        <w:t xml:space="preserve">“</w:t>
      </w:r>
      <w:r>
        <w:t xml:space="preserve">กุ้ง</w:t>
      </w:r>
      <w:r>
        <w:t xml:space="preserve">”</w:t>
      </w:r>
      <w:r>
        <w:t xml:space="preserve"> </w:t>
      </w:r>
      <w:r>
        <w:t xml:space="preserve">นะครับ คำว่าอะไรอีกครับ นักเรียนปลายทางลองยกตัวอย่างมาสิครับ พยัญชนะต้นนะครับ สระวรรณยุกต์ ต่อมาเราลองคัดคำที่มีสระผสมนะครับ เช่น คำว่า</w:t>
      </w:r>
      <w:r>
        <w:t xml:space="preserve"> </w:t>
      </w:r>
      <w:r>
        <w:t xml:space="preserve">“</w:t>
      </w:r>
      <w:r>
        <w:t xml:space="preserve">เรียน</w:t>
      </w:r>
      <w:r>
        <w:t xml:space="preserve">”</w:t>
      </w:r>
      <w:r>
        <w:t xml:space="preserve"> </w:t>
      </w:r>
      <w:r>
        <w:t xml:space="preserve">ครับ สังเกตสระเอนะครับ เราต้องเริ่มคัดจากด้านหัวไปก่อนนะครับ คำว่า</w:t>
      </w:r>
      <w:r>
        <w:t xml:space="preserve"> </w:t>
      </w:r>
      <w:r>
        <w:t xml:space="preserve">“</w:t>
      </w:r>
      <w:r>
        <w:t xml:space="preserve">เรียน</w:t>
      </w:r>
      <w:r>
        <w:t xml:space="preserve">”</w:t>
      </w:r>
      <w:r>
        <w:t xml:space="preserve"> </w:t>
      </w:r>
      <w:r>
        <w:t xml:space="preserve">นะครับนักเรียน เพราะฉะนั้น การคัดลายมือตัวบรรจงครึ่งบรรทัดนะครับ ตัวบรรจงครึ่งบรรทัด นักเรียนต้องคัดอยู่ในเส้นนะครับ แล้วก็เว้นช่องไฟให้ดีนะครับ เพราะฉะนั้น วันนี้ครูโอฝากให้นักเรียนนะครับ ตั้งใจนะครับ ให้ตั้งใจ แล้วก็คัดลายมือให้ถูกต้องนะครับตามรูปแบบ</w:t>
      </w:r>
    </w:p>
    <w:p>
      <w:pPr>
        <w:pStyle w:val="BodyText"/>
      </w:pPr>
      <w:r>
        <w:t xml:space="preserve">(คุณครูวาสนา) เมื่อเราชมการสาธิตการคัดลายมือตัวบรรจงครึ่งบรรทัดกับครูโอไปแล้วนะคะ เราก็จะมาเรียนกันในเรื่องของมารยาทในการเขียนค่ะ และเหมือนเดิมอีกเช่นเคยนะคะ ที่เราเรียนไปในบทเรียนที่แล้วนะคะ มารยาทในการเขียนก็จะมีลักษณะคล้ายกับการคัดลายมือตัวบรรจงเต็มบรรทัดค่ะ ในส่วนของข้อแรกกันนะคะ ข้อที่ 1 นี่นะคะ ต้องเขียนด้วยลายมือตัวบรรจงครึ่งบรรทัดนะคะ แล้วก็เขียนให้มีความสวยงามด้วยนะคะ สำหรับในข้อที่ 2 นะคะ ควรเขียนให้ตัวอักษรถูกต้องนะคะ และก็เป็นระเบียบด้วยค่ะ ต่อไปนะคะ ข้อที่ 3 ควรนั่งเขียนด้วยบุคลิกภาพและท่าทางที่สุภาพนะคะ อย่างที่นักเรียนชมการสาธิตของครูโอไปแล้วนะคะ จะเห็นว่าครูโอนั่งตามหลักของการคัดลายมือเลยค่ะ นั่นก็คือหลังตรงนะคะ ต่อมานะคะ ในข้อที่ 4 นะคะ ต้องรักษาความสะอาด หากเขียนผิดควรลบให้สะอาดไม่เลอะเทอะนะคะ จากการสนะคะ นักเรียนจะเห็นว่าครูโอเขียนไม่ผิดเลยนะคะ แล้วก็ครูโอไม่ได้มีการลบหรือขีดฆ่าข้อความเลยค่ะ ต่อมานะคะ ข้อสุดท้ายก็คือหากนำงานเขียนของผู้อื่นมาใช้ นักเรียนควรอ้างอิงถึงแหล่งที่มาด้วยนะคะ เพราะเป็นการให้เกียรติแก่เจ้าของผลงาน และเป็ฯมารยาทอีกอย่างหนึ่งค่ะ</w:t>
      </w:r>
    </w:p>
    <w:p>
      <w:pPr>
        <w:pStyle w:val="BodyText"/>
      </w:pPr>
      <w:r>
        <w:t xml:space="preserve">(คุณครูชลภักดิ์) สำหรับกิจกรรมพัฒนาลายมือสื่อภาษาไทยในวันนี้นะครับ ให้นักเรียนคัดลายมือจากบทที่กำหนดให้ โลกนี้มีอะไรเป็นไทยแท้ ถ้าเกิดนักเรียนคนไหนไม่มีใบงานนะครับ ให้นักเรียนสามารถคัดลงในสมุดได้นะครับ สมุดวิชาภาษาไทย แต่ถ้าใครมีใบงานนะครับ ก็สามารถคัดลงในใบงานได้นะครับ อย่างลืมนะครับ คัดบทในโลกนี้มีอะไรเป็นไทยแท้นะครับ โดยเวลาในการทำกิจกรรมนะครับ ทั้งหมด 20 นาทีนะครับนักเรียน คำชี้แจงนะครับ คำชี้แจงสำหรับบทบาทของนักเรียนปลายทาง 1. ให้นักเรียนทำใบงาน ถ้าใครไม่มีใบงานนะครับ นักเรียนสามารถทำลงในสมุดได้ ทำลงในสมุดได้ด้วยนะครับ แล้วก็ส่วนของบทบาทของครูปลายทางนะครับ แจกใบงานให้กับนักเรียน เป็นใบงานที่ 4 สังเกตการคัดลายมือนะครับ ประเมินการคัดลายมือแล้วก็ดูและการทำใบงานของนักเรียนนะครับ ต่อมาครับนักเรียน ในส่วนนี้ก็จะเป็นในส่วนของใบงานนะครับ โดยที่จะมีบทให้คัด แล้วก็มีเกณฑ์การประเมิน เป็นเกณฑ์ประเมินตัวบรรจงครึ่งบรรทัดนะครับ ก็เป็นบทนะครับ ในการคัด ในโลกนี้มีอะไรเป็นไทยแท้นะครับ ให้นักเรียนคัดตามนี้ แล้วก็ว่าการวางสระ พยัญชนะ วรรณยุกต์ การใส่ตัวสะกดนะครับ ที่อยู่ด้านบนด้านล่างนะครับ มีความพอดีนะครับ มีความสม่ำเสมอ ถูกต้องตามหลักการคัดลายมือหรือไม่นะครับนักเรียน ตรงนี้ครูโอก็ทำมาขยายใหญ่มาขึ้นนะครับ เพื่อความชัดเจนครับ พร้อมหรือยังครับ ถ้านักเรียนพร้อมแล้วนะครับ ให้ทำกิจกรรมคัดลายมือได้เลยครับ หลังจากที่นักเรียนได้ทราบการอธิบายคำชี้แจงเกี่ยวกับกิจกรรมนักเรียนและของคุณครูปลายทางแล้วนะครับ นักเรียนมาดูใบงานกันเลยนะครับ กิจกรรมของเราเป็นเรื่องการคัดลายมือตัวบรรจงครึ่งบรรทัด นักเรียนครับ ดูใบงานนะครับ เกี่ยวกับในโลกนี้มีอะไรเป็นไทยแท้นะครับ ประพันธ์โดยหม่อมหนวง ปิ่มวรากุล นะครับ บรรจงครึ่งบรรทัดกันนะครับนักเรียน การคัดลายมือนั้น ถ้านักเรียนไม่มีใบงานนะครับ นักเรียนสามารถคัดลงในสมุดได้นะครับ จะเป็นสมุดที่มีเส้น 5 เส้น เส้นบรรทัดหรือเป็นสมุดที่ไม่มีเส้นบรรทัดก็ได้นะครับ นักเรียนนะครับ อย่าลืมนะครับต้องคัดลายมือตัวบรรจงครึ่งบรรทัดนะครับนักเรียน แล้วก็คัดให้ถูกต้องตามอักษรไทยที่ครูโอได้สาธิตไปก่อนหน้านี้นะครับนักเรียน ถ้าพร้อมแล้วปรบมือ 2 ครั้งครับนักเรียน ถ้าพร้อมแล้วให้นักเรียนคัดลายมือตัวบรรจงครึ่งบรรทัดได้เลยครับ</w:t>
      </w:r>
    </w:p>
    <w:p>
      <w:pPr>
        <w:pStyle w:val="BodyText"/>
      </w:pPr>
      <w:r>
        <w:t xml:space="preserve">[เสียงดนตรี]</w:t>
      </w:r>
    </w:p>
    <w:p>
      <w:pPr>
        <w:pStyle w:val="BodyText"/>
      </w:pPr>
      <w:r>
        <w:t xml:space="preserve">(คุณครูชลภักดิ์) เป็นอย่างไรครับ หลังจากที่ได้ทำกิจกรรมการคัดลายมือตัวบรรจงครึ่งบรรทัดไปแล้วนะครับ นักเรียได้ความรู้อะไรไปบ้างครับ สรุปการทำกิจกรรมการคัดลายมือกันนะครับนักเรียน คำถามแรกนะครับ คุณครูบอมมีอะไรจะถามนักเรียนไหมครับ</w:t>
      </w:r>
    </w:p>
    <w:p>
      <w:pPr>
        <w:pStyle w:val="BodyText"/>
      </w:pPr>
      <w:r>
        <w:t xml:space="preserve">(คุณครูวาสนา) คำถามแรก การคัดลายมือตัวบรรจงครึ่งบรรทัดนะคะ มีความยากหรือง่ายกว่าการคัดลายมือตัวบรรจงเต็มบรรทัดค่ะ</w:t>
      </w:r>
    </w:p>
    <w:p>
      <w:pPr>
        <w:pStyle w:val="BodyText"/>
      </w:pPr>
      <w:r>
        <w:t xml:space="preserve">(คุณครูชลศักดิ์) นักเรียนครับ นักเรียนปลายทางลองให้คำตอบกับตัวเองสิครับ ว่าการคัดลายมือตัวบรรจงเต็มบรรทัดกับครึ่งบรรทัดนั้นนะครับ แบบไหนมีความยากมากกว่ากัน</w:t>
      </w:r>
    </w:p>
    <w:p>
      <w:pPr>
        <w:pStyle w:val="BodyText"/>
      </w:pPr>
      <w:r>
        <w:t xml:space="preserve">(คุณครูวาสนา) สำหรับในข้อที่ 2 นะคะ คำถามสรุปบทเรียนข้อสุดท้ายค่ะ นักเรียนนะคะ จะนำความรู้เรื่องการคัดลายมือตัวบรรจงครึ่งบรรทัดนะคะ ไปปรับใช้กับการดำเนินชีวิตประจำวันได้อย่างไรค่ะ</w:t>
      </w:r>
    </w:p>
    <w:p>
      <w:pPr>
        <w:pStyle w:val="BodyText"/>
      </w:pPr>
      <w:r>
        <w:t xml:space="preserve">(คุณครูชลภักดิ์) เรามาสรุปบทเรียนนะครับ อย่างที่ครูโอถามทิ้งไว้ได้รับความรู้อะไรบ้าง วิธีการคัดลายมือที่ถูกต้องตามหลักใช่ไหมครับครูบอม ต่อมาช่วยทำให้เป็นคนที่ใจเย็นนะครับ การคัดลายมือจะต้องค่อย ๆ เขียน บรรจงคัดจะทำให้เราเป็นคนใจเย็นมากขึ้น ต่อมา ช่วยฝึกสมาธิ อันนี้สำคัญเลยนะครับ อันนี้สำคัญเลยนะครับ ถ้าเรามีสมาธิในการคัดลายมือนี่ค่อย ๆ เขียน ค่อย ๆ ดูความถูกต้องของตัวอักษร เว้นช่องไฟนี่มันจะช่วยฝึกสมาธิในการเขียนนะครับ ต่อมานะครับ การรักษามารยาท ไม่ลบ ไม่ขีดฆ่า หรือถ้านำข้อมูลของใครมาเราก็ต้องอ้างอิงนี่ เป็นหลักพื้นฐานเลยของมารยาเขียนนะครับครูบอม</w:t>
      </w:r>
    </w:p>
    <w:p>
      <w:pPr>
        <w:pStyle w:val="BodyText"/>
      </w:pPr>
      <w:r>
        <w:t xml:space="preserve">(คุณครูวาสนา) ค่ะ</w:t>
      </w:r>
    </w:p>
    <w:p>
      <w:pPr>
        <w:pStyle w:val="BodyText"/>
      </w:pPr>
      <w:r>
        <w:t xml:space="preserve">(คุณครูชลศักดิ์) ต่อมาข้อสุดท้ายแล้วนะครับครูบอม พัฒนาทักษะการคัดลายมือ ให้นักเรียนนะครับ กลับบ้านใช่ไหมครับ กลับบ้านไปฝึกฝนได้ เลือกบทร้อยกรองที่สนใจ บทร้อยแก้วที่สนใจนะครับ นักเรียนปลายทางไปคัดนะครับ วันละ 2-3 บรรทัดก็ได้ไม่เป็นไร เอาไปฝึกฝนนะครับ เพราะครูโอเชื่อว่า ถ้าเราฝึกฝนบ่อย ๆ เราจะเกิดความชำนาญใช่ไหมครับครูบอม</w:t>
      </w:r>
    </w:p>
    <w:p>
      <w:pPr>
        <w:pStyle w:val="BodyText"/>
      </w:pPr>
      <w:r>
        <w:t xml:space="preserve">(คุณครูวาสนา) ใช่ค่ะ</w:t>
      </w:r>
    </w:p>
    <w:p>
      <w:pPr>
        <w:pStyle w:val="BodyText"/>
      </w:pPr>
      <w:r>
        <w:t xml:space="preserve">(คุณครูชลภักดิ์) บทเรียนครั้งต่อไปจะเกี่ยวกับการอ่านจับใจความและวิเคราะห์ แสดงความคิดเห็นเกี่ยวกับเรื่องที่อ่าน ครูบอมครับ</w:t>
      </w:r>
    </w:p>
    <w:p>
      <w:pPr>
        <w:pStyle w:val="BodyText"/>
      </w:pPr>
      <w:r>
        <w:t xml:space="preserve">(คุณครูวาสนา) ค่ะ</w:t>
      </w:r>
    </w:p>
    <w:p>
      <w:pPr>
        <w:pStyle w:val="BodyText"/>
      </w:pPr>
      <w:r>
        <w:t xml:space="preserve">(คุณครูชลศักดิ์) สิ่งที่ต้องเตรียมมีอะไรบ้างครับ</w:t>
      </w:r>
    </w:p>
    <w:p>
      <w:pPr>
        <w:pStyle w:val="BodyText"/>
      </w:pPr>
      <w:r>
        <w:t xml:space="preserve">(คุณครูวาสนา) สำหรับสิ่งที่ต้องเตรียม ก็เช่นเคยนะคะ นักเรียนจะต้องเตรียมใบความรู้ที่ 5 และใบงานที่ 5 นะคะ เรื่องการอ่านจับใจความและแสดงความคิดเห็นจากเรื่องที่ผ่านค่ะ และสำหรับสิ่งที่ต้องเตรียมเพิ่มเติมนะคะ ก็จะเป็นหนังสือเรียนวรรณคดีลำนำ ชั้นประถมศึกษาปีที่ 5 นะคะ นอกเหนือจากการเตรียมใบงานเตรียและหนังสืออีกเช่นเคยค่ะ ต้องเตรียมอุปกรณ์สำหรับเรียนในชั่วโมงต่อ ๆ ไปค่ะ ซึ่งใบงานและใบความรู้นี้นะคะ นักเรียนปลายทางและคุณครูปลายทางนะคะ สามารถดาวน์โหลดได้ที่ www.dltv.ac.th ค่ะ</w:t>
      </w:r>
    </w:p>
    <w:p>
      <w:pPr>
        <w:pStyle w:val="BodyText"/>
      </w:pPr>
      <w:r>
        <w:t xml:space="preserve">(คุณครูชลภักดิ์) ครับ การคัดลายมือถือว่าเป็นการส่งเสริมเอกลักษณ์ไทยอย่างหนึ่ง เราเป็นคนไทย ควรที่จะเขียนตัวอักษรไทยให้ถูกต้องตามรูปแบบ และในวันนี้ครูโอก็มีเพียงเท่านี้ พบกันใหม่ในชั่วโมงถัดไป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ภาษาไทย ป. 5 หน่วยที่ 1) ๔ การคัดลายมือตัวบรรจงครึ่งบรรทัด ๘ มิ.ย. ๒๕๖๔</dc:title>
  <dc:creator/>
  <cp:keywords/>
  <dcterms:created xsi:type="dcterms:W3CDTF">2021-11-15T03:27:42Z</dcterms:created>
  <dcterms:modified xsi:type="dcterms:W3CDTF">2021-11-15T03: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พฤษจิกายน 2564 เวลา 09.00 น.</vt:lpwstr>
  </property>
  <property fmtid="{D5CDD505-2E9C-101B-9397-08002B2CF9AE}" pid="3" name="subtitle">
    <vt:lpwstr/>
  </property>
</Properties>
</file>